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B48D4" w14:textId="432BB027" w:rsidR="00675745" w:rsidRDefault="0082225B" w:rsidP="0082225B">
      <w:r>
        <w:t xml:space="preserve">1.Write a </w:t>
      </w:r>
      <w:proofErr w:type="gramStart"/>
      <w:r>
        <w:t>program(</w:t>
      </w:r>
      <w:proofErr w:type="gramEnd"/>
      <w:r>
        <w:t>WAP) to print INEURON using pattern programming logic.</w:t>
      </w:r>
    </w:p>
    <w:p w14:paraId="7E1195B7" w14:textId="269AD168" w:rsidR="0082225B" w:rsidRPr="0082225B" w:rsidRDefault="0082225B" w:rsidP="0082225B">
      <w:pPr>
        <w:jc w:val="center"/>
        <w:rPr>
          <w:b/>
          <w:bCs/>
        </w:rPr>
      </w:pPr>
      <w:r>
        <w:br/>
      </w:r>
      <w:r w:rsidRPr="0082225B">
        <w:rPr>
          <w:b/>
          <w:bCs/>
          <w:sz w:val="28"/>
          <w:szCs w:val="28"/>
        </w:rPr>
        <w:t>Solution</w:t>
      </w:r>
    </w:p>
    <w:p w14:paraId="73DF840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Write a program to print INEURON using pattern programming logic.</w:t>
      </w:r>
    </w:p>
    <w:p w14:paraId="60DA23FD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A39A85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ssignme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E6BB297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AF0F44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2225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) {</w:t>
      </w:r>
    </w:p>
    <w:p w14:paraId="0AE97754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99379E7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= n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69B86915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j &lt;= n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2A4467C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n || j == (n +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/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330E68D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099175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081DEE01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 "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F404E30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1047F9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s &lt;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s++) {</w:t>
      </w:r>
    </w:p>
    <w:p w14:paraId="04A0DE17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74DE57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0827C1B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j &lt;= n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8E0031C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j =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j == n || 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j))</w:t>
      </w:r>
    </w:p>
    <w:p w14:paraId="14E400D9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0136BD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6B9DA316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 "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86663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40B78E2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s &lt;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s++) {</w:t>
      </w:r>
    </w:p>
    <w:p w14:paraId="57296572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259D1B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008F4B8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=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j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32A0FD81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6529FC5A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j=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||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||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n||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(n+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6C2F545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048131C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7811F81A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 "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6802F7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546B1F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s &lt;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s++) {</w:t>
      </w:r>
    </w:p>
    <w:p w14:paraId="04256031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8E7F206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53C88D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=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j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5E59ECC7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3ADD7E3D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!=n &amp;&amp; j=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||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!=n &amp;&amp; j==n)||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n &amp;&amp; j!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j!=n))</w:t>
      </w:r>
    </w:p>
    <w:p w14:paraId="5E40ABD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0E6F50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2ED14015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 "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942E6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BC44DC0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s &lt;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s++) {</w:t>
      </w:r>
    </w:p>
    <w:p w14:paraId="44E7AB05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98CAB8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EA59789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=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j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21B3406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74BB97B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=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j!=n) || 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(n+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j!=n) || 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!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(n+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j==n) || 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(n+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j))</w:t>
      </w:r>
    </w:p>
    <w:p w14:paraId="5BB967C8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CF44FC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149675E1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 "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34F5CD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9C6BB19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s &lt;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s++) {</w:t>
      </w:r>
    </w:p>
    <w:p w14:paraId="08049137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243AA5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8EBCB9C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=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j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38EF1C5A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481F8C20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j!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j!=n) || (j=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!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!=n) || 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n &amp;&amp; j!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j!=n) || (j==n &amp;&amp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!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!=n))</w:t>
      </w:r>
    </w:p>
    <w:p w14:paraId="7D4F82E2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E5D2171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05D8EA4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 "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A18EB8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9ED279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s &lt;= 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s++) {</w:t>
      </w:r>
    </w:p>
    <w:p w14:paraId="4A15E57D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11C760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61A74FB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=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j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5006A97C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2AA0CDE5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=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j==n || 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j))</w:t>
      </w:r>
    </w:p>
    <w:p w14:paraId="7607877B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E569DB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111AA6E4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 "</w:t>
      </w:r>
      <w:proofErr w:type="gram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81325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5765388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76F6D4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8BF698C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2410144" w14:textId="1C603702" w:rsid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22B125B" w14:textId="396C039A" w:rsid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D2FCEA" w14:textId="5C3D9245" w:rsid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B1EA50" w14:textId="77777777" w:rsidR="0082225B" w:rsidRDefault="0082225B" w:rsidP="0082225B">
      <w:pPr>
        <w:shd w:val="clear" w:color="auto" w:fill="FFFFFF"/>
        <w:spacing w:after="0" w:line="285" w:lineRule="atLeast"/>
      </w:pPr>
      <w:r>
        <w:t xml:space="preserve">2. Write a program to print </w:t>
      </w:r>
    </w:p>
    <w:p w14:paraId="5AA1ABA8" w14:textId="77777777" w:rsidR="0082225B" w:rsidRDefault="0082225B" w:rsidP="0082225B">
      <w:pPr>
        <w:shd w:val="clear" w:color="auto" w:fill="FFFFFF"/>
        <w:spacing w:after="0" w:line="285" w:lineRule="atLeast"/>
      </w:pPr>
      <w:r>
        <w:t xml:space="preserve">1 1 1 1 </w:t>
      </w:r>
    </w:p>
    <w:p w14:paraId="37F0B816" w14:textId="77777777" w:rsidR="0082225B" w:rsidRDefault="0082225B" w:rsidP="0082225B">
      <w:pPr>
        <w:shd w:val="clear" w:color="auto" w:fill="FFFFFF"/>
        <w:spacing w:after="0" w:line="285" w:lineRule="atLeast"/>
      </w:pPr>
      <w:r>
        <w:t xml:space="preserve">2 2 2 2 </w:t>
      </w:r>
    </w:p>
    <w:p w14:paraId="3CD2CA19" w14:textId="071B4B53" w:rsidR="0082225B" w:rsidRDefault="0082225B" w:rsidP="0082225B">
      <w:pPr>
        <w:shd w:val="clear" w:color="auto" w:fill="FFFFFF"/>
        <w:spacing w:after="0" w:line="285" w:lineRule="atLeast"/>
      </w:pPr>
      <w:r>
        <w:t>3 3 3 3</w:t>
      </w:r>
    </w:p>
    <w:p w14:paraId="3D257669" w14:textId="598CA4CE" w:rsidR="0082225B" w:rsidRDefault="0082225B" w:rsidP="0082225B">
      <w:pPr>
        <w:shd w:val="clear" w:color="auto" w:fill="FFFFFF"/>
        <w:spacing w:after="0" w:line="285" w:lineRule="atLeast"/>
      </w:pPr>
      <w:r>
        <w:t>4 4 4 4</w:t>
      </w:r>
    </w:p>
    <w:p w14:paraId="039B5E23" w14:textId="77777777" w:rsidR="0082225B" w:rsidRDefault="0082225B" w:rsidP="0082225B">
      <w:pPr>
        <w:shd w:val="clear" w:color="auto" w:fill="FFFFFF"/>
        <w:spacing w:after="0" w:line="285" w:lineRule="atLeast"/>
      </w:pPr>
    </w:p>
    <w:p w14:paraId="683FCFD7" w14:textId="7A771C62" w:rsidR="0082225B" w:rsidRDefault="0082225B" w:rsidP="0082225B">
      <w:pPr>
        <w:shd w:val="clear" w:color="auto" w:fill="FFFFFF"/>
        <w:spacing w:after="0" w:line="285" w:lineRule="atLeast"/>
        <w:jc w:val="center"/>
        <w:rPr>
          <w:b/>
          <w:bCs/>
          <w:sz w:val="28"/>
          <w:szCs w:val="28"/>
        </w:rPr>
      </w:pPr>
      <w:r w:rsidRPr="0082225B">
        <w:rPr>
          <w:b/>
          <w:bCs/>
          <w:sz w:val="28"/>
          <w:szCs w:val="28"/>
        </w:rPr>
        <w:t>Solution</w:t>
      </w:r>
    </w:p>
    <w:p w14:paraId="4688DA3B" w14:textId="0B28E261" w:rsidR="0082225B" w:rsidRDefault="0082225B" w:rsidP="0082225B">
      <w:pPr>
        <w:shd w:val="clear" w:color="auto" w:fill="FFFFFF"/>
        <w:spacing w:after="0" w:line="285" w:lineRule="atLeast"/>
        <w:jc w:val="center"/>
        <w:rPr>
          <w:b/>
          <w:bCs/>
          <w:sz w:val="28"/>
          <w:szCs w:val="28"/>
        </w:rPr>
      </w:pPr>
    </w:p>
    <w:p w14:paraId="0966461A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ssignme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39C0DBE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4C7F1A4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2225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58DDC3A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E4640AA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um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82B77F2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++)</w:t>
      </w:r>
    </w:p>
    <w:p w14:paraId="16A575FA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64ABC359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82225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2225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=</w:t>
      </w:r>
      <w:r w:rsidRPr="0082225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++)</w:t>
      </w:r>
    </w:p>
    <w:p w14:paraId="2C720AC5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2E13EE7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AF852C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194C931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;</w:t>
      </w:r>
    </w:p>
    <w:p w14:paraId="23F73F55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2225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2225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F45743F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68982F6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6471C45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2225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B857D6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8147A7" w14:textId="4B284BFB" w:rsidR="0082225B" w:rsidRDefault="0082225B" w:rsidP="0082225B">
      <w:pPr>
        <w:shd w:val="clear" w:color="auto" w:fill="FFFFFF"/>
        <w:spacing w:after="0" w:line="285" w:lineRule="atLeast"/>
        <w:rPr>
          <w:b/>
          <w:bCs/>
          <w:sz w:val="28"/>
          <w:szCs w:val="28"/>
        </w:rPr>
      </w:pPr>
    </w:p>
    <w:p w14:paraId="63F7B054" w14:textId="0BCB70E5" w:rsidR="0082225B" w:rsidRDefault="00EA19A6" w:rsidP="0082225B">
      <w:pPr>
        <w:shd w:val="clear" w:color="auto" w:fill="FFFFFF"/>
        <w:spacing w:after="0" w:line="285" w:lineRule="atLeast"/>
      </w:pPr>
      <w:r>
        <w:t>3. WAP to print</w:t>
      </w:r>
      <w:r>
        <w:br/>
      </w:r>
      <w:r w:rsidRPr="00EA19A6">
        <w:rPr>
          <w:b/>
          <w:bCs/>
          <w:sz w:val="28"/>
          <w:szCs w:val="28"/>
        </w:rPr>
        <w:drawing>
          <wp:inline distT="0" distB="0" distL="0" distR="0" wp14:anchorId="246981C8" wp14:editId="7EA49A96">
            <wp:extent cx="2794144" cy="29148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94144" cy="29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6B32C" w14:textId="7A045860" w:rsidR="00EA19A6" w:rsidRDefault="00EA19A6" w:rsidP="0082225B">
      <w:pPr>
        <w:shd w:val="clear" w:color="auto" w:fill="FFFFFF"/>
        <w:spacing w:after="0" w:line="285" w:lineRule="atLeast"/>
      </w:pPr>
    </w:p>
    <w:p w14:paraId="0EB1FB14" w14:textId="77777777" w:rsidR="00EA19A6" w:rsidRDefault="00EA19A6" w:rsidP="00EA19A6">
      <w:pPr>
        <w:shd w:val="clear" w:color="auto" w:fill="FFFFFF"/>
        <w:spacing w:after="0" w:line="285" w:lineRule="atLeast"/>
        <w:jc w:val="center"/>
        <w:rPr>
          <w:b/>
          <w:bCs/>
          <w:sz w:val="28"/>
          <w:szCs w:val="28"/>
        </w:rPr>
      </w:pPr>
      <w:r w:rsidRPr="0082225B">
        <w:rPr>
          <w:b/>
          <w:bCs/>
          <w:sz w:val="28"/>
          <w:szCs w:val="28"/>
        </w:rPr>
        <w:t>Solution</w:t>
      </w:r>
    </w:p>
    <w:p w14:paraId="13BF6053" w14:textId="5CF9EA0F" w:rsidR="00EA19A6" w:rsidRDefault="00EA19A6" w:rsidP="0082225B">
      <w:pPr>
        <w:shd w:val="clear" w:color="auto" w:fill="FFFFFF"/>
        <w:spacing w:after="0" w:line="285" w:lineRule="atLeast"/>
        <w:rPr>
          <w:b/>
          <w:bCs/>
          <w:sz w:val="28"/>
          <w:szCs w:val="28"/>
        </w:rPr>
      </w:pPr>
    </w:p>
    <w:p w14:paraId="60D87C98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ssignmen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C30B4B3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3911CEF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A319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7A319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10FB181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2194994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4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F287095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7A319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=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0D73D85A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303FAE77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7A319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=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j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1614E6CC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3AE6D23D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7A319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||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n||j==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||j==n||(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+j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=(n+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proofErr w:type="gramStart"/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|</w:t>
      </w:r>
      <w:proofErr w:type="gram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|(j-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=(n+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14:paraId="441C357E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A319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"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93CF99E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7A319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0340E9E2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A319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594184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7334A8F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A319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C02631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7860242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B11A3B9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EC2D2E4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951956" w14:textId="332130D9" w:rsidR="00EA19A6" w:rsidRDefault="00EA19A6" w:rsidP="0082225B">
      <w:pPr>
        <w:shd w:val="clear" w:color="auto" w:fill="FFFFFF"/>
        <w:spacing w:after="0" w:line="285" w:lineRule="atLeast"/>
        <w:rPr>
          <w:b/>
          <w:bCs/>
          <w:sz w:val="28"/>
          <w:szCs w:val="28"/>
        </w:rPr>
      </w:pPr>
    </w:p>
    <w:p w14:paraId="3BF4E6AC" w14:textId="77777777" w:rsidR="007A3195" w:rsidRDefault="007A3195" w:rsidP="0082225B">
      <w:pPr>
        <w:shd w:val="clear" w:color="auto" w:fill="FFFFFF"/>
        <w:spacing w:after="0" w:line="285" w:lineRule="atLeast"/>
      </w:pPr>
    </w:p>
    <w:p w14:paraId="2C3D7740" w14:textId="77777777" w:rsidR="007A3195" w:rsidRDefault="007A3195" w:rsidP="0082225B">
      <w:pPr>
        <w:shd w:val="clear" w:color="auto" w:fill="FFFFFF"/>
        <w:spacing w:after="0" w:line="285" w:lineRule="atLeast"/>
      </w:pPr>
    </w:p>
    <w:p w14:paraId="2DA1D9F3" w14:textId="77777777" w:rsidR="007A3195" w:rsidRDefault="007A3195" w:rsidP="0082225B">
      <w:pPr>
        <w:shd w:val="clear" w:color="auto" w:fill="FFFFFF"/>
        <w:spacing w:after="0" w:line="285" w:lineRule="atLeast"/>
      </w:pPr>
    </w:p>
    <w:p w14:paraId="03FE4995" w14:textId="77777777" w:rsidR="007A3195" w:rsidRDefault="007A3195" w:rsidP="0082225B">
      <w:pPr>
        <w:shd w:val="clear" w:color="auto" w:fill="FFFFFF"/>
        <w:spacing w:after="0" w:line="285" w:lineRule="atLeast"/>
      </w:pPr>
    </w:p>
    <w:p w14:paraId="014872E8" w14:textId="77777777" w:rsidR="007A3195" w:rsidRDefault="007A3195" w:rsidP="0082225B">
      <w:pPr>
        <w:shd w:val="clear" w:color="auto" w:fill="FFFFFF"/>
        <w:spacing w:after="0" w:line="285" w:lineRule="atLeast"/>
      </w:pPr>
    </w:p>
    <w:p w14:paraId="101E23AF" w14:textId="77777777" w:rsidR="007A3195" w:rsidRDefault="007A3195" w:rsidP="0082225B">
      <w:pPr>
        <w:shd w:val="clear" w:color="auto" w:fill="FFFFFF"/>
        <w:spacing w:after="0" w:line="285" w:lineRule="atLeast"/>
      </w:pPr>
    </w:p>
    <w:p w14:paraId="43B35A77" w14:textId="77777777" w:rsidR="007A3195" w:rsidRDefault="007A3195" w:rsidP="0082225B">
      <w:pPr>
        <w:shd w:val="clear" w:color="auto" w:fill="FFFFFF"/>
        <w:spacing w:after="0" w:line="285" w:lineRule="atLeast"/>
      </w:pPr>
    </w:p>
    <w:p w14:paraId="38C9545A" w14:textId="77777777" w:rsidR="007A3195" w:rsidRDefault="007A3195" w:rsidP="0082225B">
      <w:pPr>
        <w:shd w:val="clear" w:color="auto" w:fill="FFFFFF"/>
        <w:spacing w:after="0" w:line="285" w:lineRule="atLeast"/>
      </w:pPr>
    </w:p>
    <w:p w14:paraId="37D6D483" w14:textId="1E3F4DF4" w:rsidR="007A3195" w:rsidRPr="000E5B11" w:rsidRDefault="000E5B11" w:rsidP="0082225B">
      <w:pPr>
        <w:shd w:val="clear" w:color="auto" w:fill="FFFFFF"/>
        <w:spacing w:after="0" w:line="285" w:lineRule="atLeast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E5B11">
        <w:rPr>
          <w:b/>
          <w:bCs/>
        </w:rPr>
        <w:t>SCROLL DOWN</w:t>
      </w:r>
    </w:p>
    <w:p w14:paraId="1B5BBB44" w14:textId="1C2AFA73" w:rsidR="007A3195" w:rsidRDefault="007A3195" w:rsidP="0082225B">
      <w:pPr>
        <w:shd w:val="clear" w:color="auto" w:fill="FFFFFF"/>
        <w:spacing w:after="0" w:line="285" w:lineRule="atLeast"/>
      </w:pPr>
      <w:r>
        <w:lastRenderedPageBreak/>
        <w:t>4. WAP to print</w:t>
      </w:r>
    </w:p>
    <w:p w14:paraId="00B71A99" w14:textId="45A07F76" w:rsidR="007A3195" w:rsidRDefault="007A3195" w:rsidP="0082225B">
      <w:pPr>
        <w:shd w:val="clear" w:color="auto" w:fill="FFFFFF"/>
        <w:spacing w:after="0" w:line="285" w:lineRule="atLeast"/>
        <w:rPr>
          <w:b/>
          <w:bCs/>
          <w:sz w:val="28"/>
          <w:szCs w:val="28"/>
        </w:rPr>
      </w:pPr>
      <w:r w:rsidRPr="007A3195">
        <w:rPr>
          <w:b/>
          <w:bCs/>
          <w:sz w:val="28"/>
          <w:szCs w:val="28"/>
        </w:rPr>
        <w:drawing>
          <wp:inline distT="0" distB="0" distL="0" distR="0" wp14:anchorId="3946B4C6" wp14:editId="6891E0C6">
            <wp:extent cx="2171812" cy="284494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71812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51223" w14:textId="68D58614" w:rsidR="0082225B" w:rsidRDefault="0082225B" w:rsidP="0082225B">
      <w:pPr>
        <w:shd w:val="clear" w:color="auto" w:fill="FFFFFF"/>
        <w:spacing w:after="0" w:line="285" w:lineRule="atLeast"/>
        <w:jc w:val="center"/>
        <w:rPr>
          <w:b/>
          <w:bCs/>
          <w:sz w:val="28"/>
          <w:szCs w:val="28"/>
        </w:rPr>
      </w:pPr>
    </w:p>
    <w:p w14:paraId="58894DFB" w14:textId="77777777" w:rsidR="007A3195" w:rsidRDefault="007A3195" w:rsidP="007A3195">
      <w:pPr>
        <w:shd w:val="clear" w:color="auto" w:fill="FFFFFF"/>
        <w:spacing w:after="0" w:line="285" w:lineRule="atLeast"/>
        <w:jc w:val="center"/>
        <w:rPr>
          <w:b/>
          <w:bCs/>
          <w:sz w:val="28"/>
          <w:szCs w:val="28"/>
        </w:rPr>
      </w:pPr>
      <w:r w:rsidRPr="0082225B">
        <w:rPr>
          <w:b/>
          <w:bCs/>
          <w:sz w:val="28"/>
          <w:szCs w:val="28"/>
        </w:rPr>
        <w:t>Solution</w:t>
      </w:r>
    </w:p>
    <w:p w14:paraId="6285A466" w14:textId="26817199" w:rsidR="0082225B" w:rsidRDefault="0082225B" w:rsidP="0082225B">
      <w:pPr>
        <w:shd w:val="clear" w:color="auto" w:fill="FFFFFF"/>
        <w:spacing w:after="0" w:line="285" w:lineRule="atLeast"/>
      </w:pPr>
    </w:p>
    <w:p w14:paraId="1AD0F8DE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ssignmen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DE82ACC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BEBF42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A319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7A319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6BC1713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8CE1469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4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4F1D82F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7A319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=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7CFF6D52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6E11D281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7A319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7A319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=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j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3CC59879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03772C4F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7A319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n || (j==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=(n+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|| (j==n &amp;&amp; 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=(n+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|| 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j&gt;=(n-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</w:t>
      </w:r>
      <w:proofErr w:type="spellStart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+j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=n+(n/</w:t>
      </w:r>
      <w:r w:rsidRPr="007A319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14:paraId="0DEB77B8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A319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"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D5C76FB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7A319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7F4D4A4E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A319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288B58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576964B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A319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A319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170A798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9DA3EB9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4A50424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A31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99CB71D" w14:textId="77777777" w:rsidR="007A3195" w:rsidRPr="007A3195" w:rsidRDefault="007A3195" w:rsidP="007A319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EFC523" w14:textId="7C29ABCC" w:rsidR="007A3195" w:rsidRDefault="007A3195" w:rsidP="0082225B">
      <w:pPr>
        <w:shd w:val="clear" w:color="auto" w:fill="FFFFFF"/>
        <w:spacing w:after="0" w:line="285" w:lineRule="atLeast"/>
      </w:pPr>
    </w:p>
    <w:p w14:paraId="56DD6806" w14:textId="77777777" w:rsidR="007A3195" w:rsidRDefault="007A3195" w:rsidP="0082225B">
      <w:pPr>
        <w:shd w:val="clear" w:color="auto" w:fill="FFFFFF"/>
        <w:spacing w:after="0" w:line="285" w:lineRule="atLeast"/>
      </w:pPr>
    </w:p>
    <w:p w14:paraId="3AF17C13" w14:textId="77777777" w:rsidR="007A3195" w:rsidRDefault="007A3195" w:rsidP="0082225B">
      <w:pPr>
        <w:shd w:val="clear" w:color="auto" w:fill="FFFFFF"/>
        <w:spacing w:after="0" w:line="285" w:lineRule="atLeast"/>
      </w:pPr>
    </w:p>
    <w:p w14:paraId="593887A4" w14:textId="77777777" w:rsidR="007A3195" w:rsidRDefault="007A3195" w:rsidP="0082225B">
      <w:pPr>
        <w:shd w:val="clear" w:color="auto" w:fill="FFFFFF"/>
        <w:spacing w:after="0" w:line="285" w:lineRule="atLeast"/>
      </w:pPr>
    </w:p>
    <w:p w14:paraId="0AA25382" w14:textId="77777777" w:rsidR="007A3195" w:rsidRDefault="007A3195" w:rsidP="0082225B">
      <w:pPr>
        <w:shd w:val="clear" w:color="auto" w:fill="FFFFFF"/>
        <w:spacing w:after="0" w:line="285" w:lineRule="atLeast"/>
      </w:pPr>
    </w:p>
    <w:p w14:paraId="5B975E5A" w14:textId="77777777" w:rsidR="007A3195" w:rsidRDefault="007A3195" w:rsidP="0082225B">
      <w:pPr>
        <w:shd w:val="clear" w:color="auto" w:fill="FFFFFF"/>
        <w:spacing w:after="0" w:line="285" w:lineRule="atLeast"/>
      </w:pPr>
    </w:p>
    <w:p w14:paraId="2C2ABD9C" w14:textId="77777777" w:rsidR="007A3195" w:rsidRDefault="007A3195" w:rsidP="0082225B">
      <w:pPr>
        <w:shd w:val="clear" w:color="auto" w:fill="FFFFFF"/>
        <w:spacing w:after="0" w:line="285" w:lineRule="atLeast"/>
      </w:pPr>
    </w:p>
    <w:p w14:paraId="156D30BB" w14:textId="77777777" w:rsidR="007A3195" w:rsidRDefault="007A3195" w:rsidP="0082225B">
      <w:pPr>
        <w:shd w:val="clear" w:color="auto" w:fill="FFFFFF"/>
        <w:spacing w:after="0" w:line="285" w:lineRule="atLeast"/>
      </w:pPr>
    </w:p>
    <w:p w14:paraId="45995B05" w14:textId="77777777" w:rsidR="007A3195" w:rsidRDefault="007A3195" w:rsidP="0082225B">
      <w:pPr>
        <w:shd w:val="clear" w:color="auto" w:fill="FFFFFF"/>
        <w:spacing w:after="0" w:line="285" w:lineRule="atLeast"/>
      </w:pPr>
    </w:p>
    <w:p w14:paraId="37ABB7F6" w14:textId="77777777" w:rsidR="007A3195" w:rsidRDefault="007A3195" w:rsidP="0082225B">
      <w:pPr>
        <w:shd w:val="clear" w:color="auto" w:fill="FFFFFF"/>
        <w:spacing w:after="0" w:line="285" w:lineRule="atLeast"/>
      </w:pPr>
    </w:p>
    <w:p w14:paraId="60C07DFF" w14:textId="77777777" w:rsidR="007A3195" w:rsidRDefault="007A3195" w:rsidP="0082225B">
      <w:pPr>
        <w:shd w:val="clear" w:color="auto" w:fill="FFFFFF"/>
        <w:spacing w:after="0" w:line="285" w:lineRule="atLeast"/>
      </w:pPr>
    </w:p>
    <w:p w14:paraId="686E43DE" w14:textId="77777777" w:rsidR="007A3195" w:rsidRDefault="007A3195" w:rsidP="0082225B">
      <w:pPr>
        <w:shd w:val="clear" w:color="auto" w:fill="FFFFFF"/>
        <w:spacing w:after="0" w:line="285" w:lineRule="atLeast"/>
      </w:pPr>
    </w:p>
    <w:p w14:paraId="5C8D8E9E" w14:textId="474A0858" w:rsidR="000E5B11" w:rsidRPr="000E5B11" w:rsidRDefault="000E5B11" w:rsidP="000E5B11">
      <w:pPr>
        <w:shd w:val="clear" w:color="auto" w:fill="FFFFFF"/>
        <w:spacing w:after="0" w:line="285" w:lineRule="atLeast"/>
        <w:jc w:val="center"/>
        <w:rPr>
          <w:b/>
          <w:bCs/>
        </w:rPr>
      </w:pPr>
      <w:r w:rsidRPr="000E5B11">
        <w:rPr>
          <w:b/>
          <w:bCs/>
        </w:rPr>
        <w:t>SCROLL DOWN</w:t>
      </w:r>
    </w:p>
    <w:p w14:paraId="65B0B043" w14:textId="692E9242" w:rsidR="007A3195" w:rsidRDefault="007A3195" w:rsidP="0082225B">
      <w:pPr>
        <w:shd w:val="clear" w:color="auto" w:fill="FFFFFF"/>
        <w:spacing w:after="0" w:line="285" w:lineRule="atLeast"/>
      </w:pPr>
      <w:r>
        <w:lastRenderedPageBreak/>
        <w:t>5. WAP to print</w:t>
      </w:r>
    </w:p>
    <w:p w14:paraId="07A2B74C" w14:textId="32665472" w:rsidR="007A3195" w:rsidRDefault="007A3195" w:rsidP="0082225B">
      <w:pPr>
        <w:shd w:val="clear" w:color="auto" w:fill="FFFFFF"/>
        <w:spacing w:after="0" w:line="285" w:lineRule="atLeast"/>
      </w:pPr>
      <w:r w:rsidRPr="007A3195">
        <w:drawing>
          <wp:inline distT="0" distB="0" distL="0" distR="0" wp14:anchorId="2EEB954B" wp14:editId="1ECB1B64">
            <wp:extent cx="2552831" cy="27877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52831" cy="278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68EA" w14:textId="2F3FA822" w:rsidR="000E5B11" w:rsidRDefault="000E5B11" w:rsidP="0082225B">
      <w:pPr>
        <w:shd w:val="clear" w:color="auto" w:fill="FFFFFF"/>
        <w:spacing w:after="0" w:line="285" w:lineRule="atLeast"/>
      </w:pPr>
    </w:p>
    <w:p w14:paraId="097407E4" w14:textId="77777777" w:rsidR="000E5B11" w:rsidRDefault="000E5B11" w:rsidP="000E5B11">
      <w:pPr>
        <w:shd w:val="clear" w:color="auto" w:fill="FFFFFF"/>
        <w:spacing w:after="0" w:line="285" w:lineRule="atLeast"/>
        <w:jc w:val="center"/>
        <w:rPr>
          <w:b/>
          <w:bCs/>
          <w:sz w:val="28"/>
          <w:szCs w:val="28"/>
        </w:rPr>
      </w:pPr>
      <w:r w:rsidRPr="0082225B">
        <w:rPr>
          <w:b/>
          <w:bCs/>
          <w:sz w:val="28"/>
          <w:szCs w:val="28"/>
        </w:rPr>
        <w:t>Solution</w:t>
      </w:r>
    </w:p>
    <w:p w14:paraId="3821F300" w14:textId="77777777" w:rsidR="000E5B11" w:rsidRDefault="000E5B11" w:rsidP="0082225B">
      <w:pPr>
        <w:shd w:val="clear" w:color="auto" w:fill="FFFFFF"/>
        <w:spacing w:after="0" w:line="285" w:lineRule="atLeast"/>
      </w:pPr>
    </w:p>
    <w:p w14:paraId="545E7CE7" w14:textId="47EA9271" w:rsidR="007A3195" w:rsidRDefault="007A3195" w:rsidP="0082225B">
      <w:pPr>
        <w:shd w:val="clear" w:color="auto" w:fill="FFFFFF"/>
        <w:spacing w:after="0" w:line="285" w:lineRule="atLeast"/>
      </w:pPr>
    </w:p>
    <w:p w14:paraId="5C290E5D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E5B1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E5B1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ssignment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E190025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0E5B1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E5B1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E5B1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E5B1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E5B1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s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02756AC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034C60C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0E5B1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0E5B1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4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39E91BB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0E5B1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E5B1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0E5B1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=</w:t>
      </w:r>
      <w:proofErr w:type="spellStart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i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45495E78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2AB9E987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0E5B1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E5B1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0E5B1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=</w:t>
      </w:r>
      <w:proofErr w:type="spellStart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;j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3940A1E8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7F900E27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0E5B1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0E5B1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</w:t>
      </w:r>
      <w:proofErr w:type="spellStart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=n || </w:t>
      </w:r>
      <w:proofErr w:type="spellStart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+j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=(n+</w:t>
      </w:r>
      <w:r w:rsidRPr="000E5B1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0E5B1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</w:t>
      </w:r>
      <w:proofErr w:type="spellStart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j&gt;=(n-</w:t>
      </w:r>
      <w:r w:rsidRPr="000E5B1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0E5B1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47BFC4E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E5B1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E5B1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"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38B2C34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0E5B1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7D2BA7FF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E5B1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E5B1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ED8CB10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DF2EE2B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E5B1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0E5B1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E5B1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A7BACA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CB5C90C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4EEC040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E5B1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65250DD" w14:textId="77777777" w:rsidR="000E5B11" w:rsidRPr="000E5B11" w:rsidRDefault="000E5B11" w:rsidP="000E5B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00E1CE" w14:textId="77777777" w:rsidR="007A3195" w:rsidRDefault="007A3195" w:rsidP="0082225B">
      <w:pPr>
        <w:shd w:val="clear" w:color="auto" w:fill="FFFFFF"/>
        <w:spacing w:after="0" w:line="285" w:lineRule="atLeast"/>
      </w:pPr>
    </w:p>
    <w:p w14:paraId="41A882D1" w14:textId="78AF7160" w:rsidR="0082225B" w:rsidRDefault="0082225B" w:rsidP="0082225B">
      <w:pPr>
        <w:shd w:val="clear" w:color="auto" w:fill="FFFFFF"/>
        <w:spacing w:after="0" w:line="285" w:lineRule="atLeast"/>
      </w:pPr>
    </w:p>
    <w:p w14:paraId="7D9D6DD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DA6CA3" w14:textId="77777777" w:rsidR="0082225B" w:rsidRPr="0082225B" w:rsidRDefault="0082225B" w:rsidP="0082225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AA6487" w14:textId="77777777" w:rsidR="0082225B" w:rsidRPr="0082225B" w:rsidRDefault="0082225B" w:rsidP="0082225B"/>
    <w:sectPr w:rsidR="0082225B" w:rsidRPr="0082225B" w:rsidSect="0082225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NzY1tTQ2szA0trRU0lEKTi0uzszPAykwrAUAgb/uPywAAAA="/>
  </w:docVars>
  <w:rsids>
    <w:rsidRoot w:val="0082225B"/>
    <w:rsid w:val="000E5B11"/>
    <w:rsid w:val="00675745"/>
    <w:rsid w:val="007A3195"/>
    <w:rsid w:val="0082225B"/>
    <w:rsid w:val="00EA1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B3F45"/>
  <w15:chartTrackingRefBased/>
  <w15:docId w15:val="{2CA978E7-93C5-4DE0-9F0A-D5DAEFDB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69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99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43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1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2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8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33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4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2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6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5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34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ranJeet Singh</dc:creator>
  <cp:keywords/>
  <dc:description/>
  <cp:lastModifiedBy>SimranJeet Singh</cp:lastModifiedBy>
  <cp:revision>1</cp:revision>
  <dcterms:created xsi:type="dcterms:W3CDTF">2022-09-25T09:59:00Z</dcterms:created>
  <dcterms:modified xsi:type="dcterms:W3CDTF">2022-09-25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c1ad6e-e8de-4422-b711-19d9248452ee</vt:lpwstr>
  </property>
</Properties>
</file>